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John Doe</w:t>
      </w:r>
      <w:r>
        <w:br/>
      </w:r>
      <w:r>
        <w:t xml:space="preserve">Via Roma, 45</w:t>
      </w:r>
      <w:r>
        <w:br/>
      </w:r>
      <w:r>
        <w:t xml:space="preserve">Milano, Italy</w:t>
      </w:r>
      <w:r>
        <w:br/>
      </w:r>
      <w:r>
        <w:t xml:space="preserve">+39 123 456 7890</w:t>
      </w:r>
      <w:r>
        <w:br/>
      </w:r>
      <w:r>
        <w:t xml:space="preserve">john.doe@email.com</w:t>
      </w:r>
      <w:r>
        <w:br/>
      </w:r>
      <w:r>
        <w:t xml:space="preserve">Date: April 5, 2024</w:t>
      </w:r>
    </w:p>
    <w:p>
      <w:pPr>
        <w:pStyle w:val="BodyText"/>
      </w:pPr>
      <w:r>
        <w:rPr>
          <w:bCs/>
          <w:b/>
        </w:rPr>
        <w:t xml:space="preserve">HR Department</w:t>
      </w:r>
      <w:r>
        <w:br/>
      </w:r>
      <w:r>
        <w:t xml:space="preserve">XYZ Consulting S.r.l.</w:t>
      </w:r>
      <w:r>
        <w:br/>
      </w:r>
      <w:r>
        <w:t xml:space="preserve">Via Larga, 12</w:t>
      </w:r>
      <w:r>
        <w:br/>
      </w:r>
      <w:r>
        <w:t xml:space="preserve">Milano, Italy</w:t>
      </w:r>
    </w:p>
    <w:p>
      <w:pPr>
        <w:pStyle w:val="BodyText"/>
      </w:pPr>
      <w:r>
        <w:t xml:space="preserve">Dear Hiring Team,</w:t>
      </w:r>
    </w:p>
    <w:p>
      <w:pPr>
        <w:pStyle w:val="BodyText"/>
      </w:pPr>
      <w:r>
        <w:t xml:space="preserve">I am writing to express my enthusiastic interest in the Project Manager position at XYZ Consulting S.r.l. in Italy Milan. As a seasoned professional with over a decade of experience managing complex projects across diverse industries, I am eager to contribute my expertise to your organization’s mission of innovation and excellence. The opportunity to work in Italy Milan—a global hub for business, fashion, and technology—resonates deeply with my career goals and passion for cross-cultural collaboration.</w:t>
      </w:r>
    </w:p>
    <w:p>
      <w:pPr>
        <w:pStyle w:val="BodyText"/>
      </w:pPr>
      <w:r>
        <w:t xml:space="preserve">My journey as a Project Manager began in 2013, where I led multi-disciplinary teams to deliver large-scale infrastructure projects in the United Kingdom. Over the years, I have expanded my skill set to include agile methodologies, risk management frameworks, and stakeholder engagement strategies. This experience has equipped me with a holistic understanding of project lifecycle management, from initial concept development to final delivery and post-implementation reviews.</w:t>
      </w:r>
    </w:p>
    <w:p>
      <w:pPr>
        <w:pStyle w:val="BodyText"/>
      </w:pPr>
      <w:r>
        <w:t xml:space="preserve">What sets me apart is my ability to adapt to dynamic environments while maintaining a relentless focus on results. In my previous role as Senior Project Manager at GlobalTech Solutions, I oversaw the successful launch of three international software platforms, each requiring coordination across teams in Europe, Asia, and North America. These projects not only met their deadlines but also exceeded client expectations by 15% in terms of ROI and user satisfaction. My approach combines data-driven decision-making with a human-centric perspective, ensuring that every project aligns with both organizational objectives and team well-being.</w:t>
      </w:r>
    </w:p>
    <w:p>
      <w:pPr>
        <w:pStyle w:val="BodyText"/>
      </w:pPr>
      <w:r>
        <w:t xml:space="preserve">I am particularly drawn to the opportunity to work in Italy Milan because of its unique position as a nexus of creativity, finance, and innovation. The city’s vibrant business ecosystem offers endless possibilities for impactful projects, whether in the fashion industry’s digital transformation or the development of sustainable urban infrastructure. I am confident that my background in managing cross-functional teams and navigating cultural nuances would allow me to thrive in this environment. Additionally, my fluency in Italian and English enables seamless communication with local stakeholders and international partners, a critical factor for success in Milan’s competitive market.</w:t>
      </w:r>
    </w:p>
    <w:p>
      <w:pPr>
        <w:pStyle w:val="BodyText"/>
      </w:pPr>
      <w:r>
        <w:t xml:space="preserve">One of the key strengths I bring to the table is my ability to identify and mitigate risks before they escalate. For instance, during a recent project involving the renovation of a historic building in Florence, I anticipated supply chain delays by establishing alternative sourcing strategies and maintaining open lines of communication with local vendors. This proactive approach not only saved the project $200,000 in potential penalties but also strengthened relationships with key suppliers. Such experiences have reinforced my belief that effective project management is as much about foresight as it is about execution.</w:t>
      </w:r>
    </w:p>
    <w:p>
      <w:pPr>
        <w:pStyle w:val="BodyText"/>
      </w:pPr>
      <w:r>
        <w:t xml:space="preserve">Furthermore, I am deeply committed to fostering a culture of continuous improvement within teams. At XYZ Consulting S.r.l., I would leverage my experience in implementing feedback loops and performance metrics to ensure that every project delivers measurable value. My track record of achieving 95% on-time delivery rates across 12+ projects demonstrates my ability to balance quality, cost, and time constraints—a trifecta that is essential for success in Italy Milan’s fast-paced business landscape.</w:t>
      </w:r>
    </w:p>
    <w:p>
      <w:pPr>
        <w:pStyle w:val="BodyText"/>
      </w:pPr>
      <w:r>
        <w:t xml:space="preserve">The role of a Project Manager in Italy Milan requires not only technical expertise but also an acute awareness of local regulations, market trends, and cultural dynamics. I have spent the past two years studying the Italian business environment through professional development courses and networking with industry leaders in the region. This has allowed me to understand the importance of relationship-building (rapporti) and long-term partnerships in Italian corporate culture. I am eager to apply this knowledge to contribute to XYZ Consulting S.r.l.’s growth while building trust with clients and colleagues alike.</w:t>
      </w:r>
    </w:p>
    <w:p>
      <w:pPr>
        <w:pStyle w:val="BodyText"/>
      </w:pPr>
      <w:r>
        <w:t xml:space="preserve">What excites me most about this opportunity is the chance to work on projects that have a tangible impact on Milan’s evolving economy. Whether it’s spearheading sustainable development initiatives or leading tech-driven transformations in the fashion sector, I am motivated by challenges that require both strategic thinking and creative problem-solving. My experience with ISO 9001-certified processes and Six Sigma methodologies ensures that I can deliver projects that meet the highest standards of quality and efficiency.</w:t>
      </w:r>
    </w:p>
    <w:p>
      <w:pPr>
        <w:pStyle w:val="BodyText"/>
      </w:pPr>
      <w:r>
        <w:t xml:space="preserve">Finally, I would like to emphasize my commitment to collaboration and innovation. In Italy Milan, where creativity is woven into the fabric of daily life, I believe that successful project management hinges on embracing diverse perspectives. My ability to translate complex technical concepts into actionable plans for stakeholders at all levels has consistently enabled me to bridge gaps between departments and drive alignment toward common goals.</w:t>
      </w:r>
    </w:p>
    <w:p>
      <w:pPr>
        <w:pStyle w:val="BodyText"/>
      </w:pPr>
      <w:r>
        <w:t xml:space="preserve">I would be honored to bring my skills, experience, and passion for project management to XYZ Consulting S.r.l. in Italy Milan. I am confident that my background aligns with the values and objectives of your organization, and I look forward to the opportunity to discuss how I can contribute to your team’s continued success.</w:t>
      </w:r>
    </w:p>
    <w:p>
      <w:pPr>
        <w:pStyle w:val="BodyText"/>
      </w:pPr>
      <w:r>
        <w:t xml:space="preserve">Thank you for considering my application. I am available at your earliest convenience for an interview and can be reached at +39 123 456 7890 or john.doe@email.com. I look forward to the possibility of working together in Italy Mila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Italy Milan</dc:title>
  <dc:creator/>
  <cp:keywords/>
  <dcterms:created xsi:type="dcterms:W3CDTF">2025-12-11T18:22:05Z</dcterms:created>
  <dcterms:modified xsi:type="dcterms:W3CDTF">2025-12-11T18:22:05Z</dcterms:modified>
</cp:coreProperties>
</file>

<file path=docProps/custom.xml><?xml version="1.0" encoding="utf-8"?>
<Properties xmlns="http://schemas.openxmlformats.org/officeDocument/2006/custom-properties" xmlns:vt="http://schemas.openxmlformats.org/officeDocument/2006/docPropsVTypes"/>
</file>